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1812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cf47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fdbc4d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275a25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2:57:05Z</dcterms:created>
  <dcterms:modified xsi:type="dcterms:W3CDTF">2022-01-19T12:57:05Z</dcterms:modified>
</cp:coreProperties>
</file>